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83498C" w14:textId="6722ECBF" w:rsidR="00A964A5" w:rsidRDefault="005E7045" w:rsidP="003126F9">
      <w:pPr>
        <w:tabs>
          <w:tab w:val="right" w:pos="10800"/>
        </w:tabs>
        <w:spacing w:after="0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Unit 7 – Global Conflict</w:t>
      </w:r>
      <w:r>
        <w:rPr>
          <w:rFonts w:ascii="Arial" w:eastAsia="Arial" w:hAnsi="Arial" w:cs="Arial"/>
          <w:b/>
          <w:sz w:val="20"/>
          <w:szCs w:val="20"/>
        </w:rPr>
        <w:tab/>
        <w:t>Topic 7.1 – Shifting Power after 1900</w:t>
      </w:r>
    </w:p>
    <w:tbl>
      <w:tblPr>
        <w:tblStyle w:val="a"/>
        <w:tblW w:w="109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40"/>
        <w:gridCol w:w="1860"/>
        <w:gridCol w:w="7675"/>
      </w:tblGrid>
      <w:tr w:rsidR="00A964A5" w14:paraId="3583498F" w14:textId="77777777" w:rsidTr="003126F9">
        <w:tc>
          <w:tcPr>
            <w:tcW w:w="10975" w:type="dxa"/>
            <w:gridSpan w:val="3"/>
          </w:tcPr>
          <w:p w14:paraId="3583498D" w14:textId="77777777" w:rsidR="00A964A5" w:rsidRDefault="005E7045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Governance</w:t>
            </w:r>
          </w:p>
          <w:p w14:paraId="3583498E" w14:textId="77777777" w:rsidR="00A964A5" w:rsidRDefault="005E704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A variety of internal and external factors contribute to state formation, expansion, and decline. Governments maintain order through a variety of administrative institutions, policies, and procedures, and governments obtain, retain, and exercise power in different ways and for different purposes. </w:t>
            </w:r>
          </w:p>
        </w:tc>
      </w:tr>
      <w:tr w:rsidR="00A964A5" w14:paraId="35834993" w14:textId="77777777" w:rsidTr="003126F9">
        <w:tc>
          <w:tcPr>
            <w:tcW w:w="1440" w:type="dxa"/>
            <w:shd w:val="clear" w:color="auto" w:fill="D9D9D9"/>
            <w:vAlign w:val="center"/>
          </w:tcPr>
          <w:p w14:paraId="35834990" w14:textId="77777777" w:rsidR="00A964A5" w:rsidRDefault="005E7045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Learning Objective</w:t>
            </w:r>
          </w:p>
        </w:tc>
        <w:tc>
          <w:tcPr>
            <w:tcW w:w="1860" w:type="dxa"/>
            <w:shd w:val="clear" w:color="auto" w:fill="D9D9D9"/>
            <w:vAlign w:val="center"/>
          </w:tcPr>
          <w:p w14:paraId="35834991" w14:textId="77777777" w:rsidR="00A964A5" w:rsidRDefault="005E7045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Historical Developments</w:t>
            </w:r>
          </w:p>
        </w:tc>
        <w:tc>
          <w:tcPr>
            <w:tcW w:w="7675" w:type="dxa"/>
            <w:shd w:val="clear" w:color="auto" w:fill="D9D9D9"/>
            <w:vAlign w:val="center"/>
          </w:tcPr>
          <w:p w14:paraId="35834992" w14:textId="77777777" w:rsidR="00A964A5" w:rsidRDefault="005E7045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Study Guide Notes</w:t>
            </w:r>
          </w:p>
        </w:tc>
      </w:tr>
      <w:tr w:rsidR="00A964A5" w14:paraId="358349AC" w14:textId="77777777" w:rsidTr="003126F9">
        <w:trPr>
          <w:trHeight w:val="2820"/>
        </w:trPr>
        <w:tc>
          <w:tcPr>
            <w:tcW w:w="1440" w:type="dxa"/>
            <w:vMerge w:val="restart"/>
            <w:vAlign w:val="center"/>
          </w:tcPr>
          <w:p w14:paraId="3583499C" w14:textId="77777777" w:rsidR="00A964A5" w:rsidRDefault="005E70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Explain how internal and external factors contributed to change in various states after 1900.</w:t>
            </w:r>
          </w:p>
          <w:p w14:paraId="358349A9" w14:textId="77777777" w:rsidR="00A964A5" w:rsidRDefault="00A964A5" w:rsidP="005E70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860" w:type="dxa"/>
            <w:vAlign w:val="center"/>
          </w:tcPr>
          <w:p w14:paraId="358349AA" w14:textId="77777777" w:rsidR="00A964A5" w:rsidRDefault="005E70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The West dominated the global political order at the beginning of the 20th century, but both land-based and maritime empires gave way to new states by the century’s end.</w:t>
            </w:r>
          </w:p>
        </w:tc>
        <w:tc>
          <w:tcPr>
            <w:tcW w:w="7675" w:type="dxa"/>
            <w:vAlign w:val="center"/>
          </w:tcPr>
          <w:p w14:paraId="358349AB" w14:textId="77777777" w:rsidR="00A964A5" w:rsidRDefault="00A964A5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A964A5" w14:paraId="358349B0" w14:textId="77777777" w:rsidTr="003126F9">
        <w:trPr>
          <w:trHeight w:val="2865"/>
        </w:trPr>
        <w:tc>
          <w:tcPr>
            <w:tcW w:w="1440" w:type="dxa"/>
            <w:vMerge/>
            <w:vAlign w:val="center"/>
          </w:tcPr>
          <w:p w14:paraId="358349AD" w14:textId="77777777" w:rsidR="00A964A5" w:rsidRDefault="00A964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60" w:type="dxa"/>
            <w:vAlign w:val="center"/>
          </w:tcPr>
          <w:p w14:paraId="358349AE" w14:textId="77777777" w:rsidR="00A964A5" w:rsidRDefault="005E70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The older, land-based Ottoman, Russian, and Qing empires collapsed due to a combination of internal and external factors. These changes in Russia eventually led to communist revolution.</w:t>
            </w:r>
          </w:p>
        </w:tc>
        <w:tc>
          <w:tcPr>
            <w:tcW w:w="7675" w:type="dxa"/>
            <w:vAlign w:val="center"/>
          </w:tcPr>
          <w:p w14:paraId="358349AF" w14:textId="77777777" w:rsidR="00A964A5" w:rsidRDefault="00A964A5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A964A5" w14:paraId="358349B4" w14:textId="77777777" w:rsidTr="003126F9">
        <w:trPr>
          <w:trHeight w:val="3375"/>
        </w:trPr>
        <w:tc>
          <w:tcPr>
            <w:tcW w:w="1440" w:type="dxa"/>
            <w:vMerge/>
            <w:vAlign w:val="center"/>
          </w:tcPr>
          <w:p w14:paraId="358349B1" w14:textId="77777777" w:rsidR="00A964A5" w:rsidRDefault="00A964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60" w:type="dxa"/>
            <w:vAlign w:val="center"/>
          </w:tcPr>
          <w:p w14:paraId="358349B2" w14:textId="77777777" w:rsidR="00A964A5" w:rsidRDefault="005E70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States around the world challenged the existing political and social order, including the Mexican Revolution that arose </w:t>
            </w:r>
            <w:proofErr w:type="gramStart"/>
            <w:r>
              <w:rPr>
                <w:rFonts w:ascii="Arial" w:eastAsia="Arial" w:hAnsi="Arial" w:cs="Arial"/>
                <w:sz w:val="18"/>
                <w:szCs w:val="18"/>
              </w:rPr>
              <w:t>as a result of</w:t>
            </w:r>
            <w:proofErr w:type="gramEnd"/>
            <w:r>
              <w:rPr>
                <w:rFonts w:ascii="Arial" w:eastAsia="Arial" w:hAnsi="Arial" w:cs="Arial"/>
                <w:sz w:val="18"/>
                <w:szCs w:val="18"/>
              </w:rPr>
              <w:t xml:space="preserve"> political crisis.</w:t>
            </w:r>
          </w:p>
        </w:tc>
        <w:tc>
          <w:tcPr>
            <w:tcW w:w="7675" w:type="dxa"/>
            <w:vAlign w:val="center"/>
          </w:tcPr>
          <w:p w14:paraId="358349B3" w14:textId="77777777" w:rsidR="00A964A5" w:rsidRDefault="00A964A5">
            <w:pPr>
              <w:rPr>
                <w:rFonts w:ascii="Arial" w:eastAsia="Arial" w:hAnsi="Arial" w:cs="Arial"/>
                <w:sz w:val="18"/>
                <w:szCs w:val="18"/>
              </w:rPr>
            </w:pPr>
            <w:bookmarkStart w:id="0" w:name="_gjdgxs" w:colFirst="0" w:colLast="0"/>
            <w:bookmarkEnd w:id="0"/>
          </w:p>
        </w:tc>
      </w:tr>
      <w:tr w:rsidR="00A964A5" w14:paraId="358349B6" w14:textId="77777777" w:rsidTr="003126F9">
        <w:trPr>
          <w:trHeight w:val="3135"/>
        </w:trPr>
        <w:tc>
          <w:tcPr>
            <w:tcW w:w="10975" w:type="dxa"/>
            <w:gridSpan w:val="3"/>
          </w:tcPr>
          <w:p w14:paraId="358349B5" w14:textId="77777777" w:rsidR="00A964A5" w:rsidRDefault="005E704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Respond to the Learning Objective:</w:t>
            </w:r>
          </w:p>
        </w:tc>
      </w:tr>
    </w:tbl>
    <w:p w14:paraId="358349B7" w14:textId="77777777" w:rsidR="00A964A5" w:rsidRDefault="00A964A5">
      <w:pPr>
        <w:spacing w:after="0"/>
        <w:rPr>
          <w:rFonts w:ascii="Arial" w:eastAsia="Arial" w:hAnsi="Arial" w:cs="Arial"/>
          <w:sz w:val="20"/>
          <w:szCs w:val="20"/>
        </w:rPr>
      </w:pPr>
    </w:p>
    <w:sectPr w:rsidR="00A964A5" w:rsidSect="003126F9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sDAzMDE0sTA0MjZT0lEKTi0uzszPAykwrAUAqqVgOCwAAAA="/>
  </w:docVars>
  <w:rsids>
    <w:rsidRoot w:val="00A964A5"/>
    <w:rsid w:val="003126F9"/>
    <w:rsid w:val="005E7045"/>
    <w:rsid w:val="00A96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83498C"/>
  <w15:docId w15:val="{C33E741D-0E28-4DD6-BADB-BBCAEB18E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1</Words>
  <Characters>924</Characters>
  <Application>Microsoft Office Word</Application>
  <DocSecurity>0</DocSecurity>
  <Lines>7</Lines>
  <Paragraphs>2</Paragraphs>
  <ScaleCrop>false</ScaleCrop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liam Zeigler</cp:lastModifiedBy>
  <cp:revision>3</cp:revision>
  <dcterms:created xsi:type="dcterms:W3CDTF">2020-07-08T19:03:00Z</dcterms:created>
  <dcterms:modified xsi:type="dcterms:W3CDTF">2020-07-08T23:26:00Z</dcterms:modified>
</cp:coreProperties>
</file>